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5437F38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1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88E09A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 Nice Substring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3E59CE5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164DB4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String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tring s) {</w:t>
      </w:r>
    </w:p>
    <w:p w14:paraId="061E30D2" w14:textId="7C052BD4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lt; 2) return "";        </w:t>
      </w:r>
    </w:p>
    <w:p w14:paraId="4F439D0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6FEC5DAC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har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harAt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59D295E8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Low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))) &amp;&amp; </w:t>
      </w:r>
    </w:p>
    <w:p w14:paraId="7ECDBA06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contains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aracter.toUpperCase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c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)) {</w:t>
      </w:r>
    </w:p>
    <w:p w14:paraId="356662B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continue;</w:t>
      </w:r>
    </w:p>
    <w:p w14:paraId="27CFA129" w14:textId="29B0751C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           </w:t>
      </w:r>
    </w:p>
    <w:p w14:paraId="63666EB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lef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0,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));</w:t>
      </w:r>
    </w:p>
    <w:p w14:paraId="140D8683" w14:textId="7189842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String right =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ongestNice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s.substring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1));            </w:t>
      </w:r>
    </w:p>
    <w:p w14:paraId="65EE0310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left.length</w:t>
      </w:r>
      <w:proofErr w:type="spellEnd"/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) &gt;=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ight.length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) ? left : right;</w:t>
      </w:r>
    </w:p>
    <w:p w14:paraId="34A78239" w14:textId="43A04D06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        </w:t>
      </w:r>
    </w:p>
    <w:p w14:paraId="44378568" w14:textId="70A936EF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s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; }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6A54E1A8" w14:textId="1A134615" w:rsidR="006804B4" w:rsidRDefault="0051063F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3B5D7A9E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69B9723" wp14:editId="1569EA7F">
            <wp:extent cx="5943600" cy="2796540"/>
            <wp:effectExtent l="0" t="0" r="0" b="0"/>
            <wp:docPr id="1385558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4E1D9CCD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>Reverse Bits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E94D75D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F16C29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reverseBits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37349A83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eversed = 0;</w:t>
      </w:r>
    </w:p>
    <w:p w14:paraId="78186422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&lt; 32; </w:t>
      </w:r>
      <w:proofErr w:type="spell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++) {</w:t>
      </w:r>
    </w:p>
    <w:p w14:paraId="5AC676AB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versed = (reversed &lt;&lt; 1) | (n &amp; 1);</w:t>
      </w:r>
    </w:p>
    <w:p w14:paraId="0AC363F4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04DE355A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5BB16987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eversed;</w:t>
      </w:r>
    </w:p>
    <w:p w14:paraId="402A43D9" w14:textId="77777777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37520BC" w14:textId="3079B393" w:rsid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58DC091B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D1445C9" wp14:editId="659B6476">
            <wp:extent cx="5943600" cy="2929255"/>
            <wp:effectExtent l="0" t="0" r="0" b="0"/>
            <wp:docPr id="18488975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BC6B8D1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</w:t>
      </w:r>
      <w:proofErr w:type="gramStart"/>
      <w:r>
        <w:rPr>
          <w:rFonts w:ascii="Times New Roman" w:hAnsi="Times New Roman" w:cs="Times New Roman"/>
          <w:bCs/>
          <w:sz w:val="28"/>
          <w:szCs w:val="28"/>
          <w:lang w:val="en-IN"/>
        </w:rPr>
        <w:t>bits</w:t>
      </w:r>
      <w:proofErr w:type="gramEnd"/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917855A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1663D11F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</w:t>
      </w:r>
      <w:proofErr w:type="spellStart"/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hammingWeight</w:t>
      </w:r>
      <w:proofErr w:type="spell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int n) {</w:t>
      </w:r>
    </w:p>
    <w:p w14:paraId="0E5A5CD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3BA78D80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</w:t>
      </w:r>
      <w:proofErr w:type="gramStart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n !</w:t>
      </w:r>
      <w:proofErr w:type="gramEnd"/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= 0) {</w:t>
      </w:r>
    </w:p>
    <w:p w14:paraId="25EC3D9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 += (n &amp; 1);</w:t>
      </w:r>
    </w:p>
    <w:p w14:paraId="7303BEBE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n &gt;&gt;&gt;= 1;</w:t>
      </w:r>
    </w:p>
    <w:p w14:paraId="71B966A6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70A3D03C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57787738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43828F10" w:rsid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613D5CEA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193F730" wp14:editId="09D5AEB1">
            <wp:extent cx="5943600" cy="2884170"/>
            <wp:effectExtent l="0" t="0" r="0" b="0"/>
            <wp:docPr id="16588517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4FAC8" w14:textId="77777777" w:rsidR="004C4BC8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79484E6" w14:textId="77777777" w:rsidR="004E7E42" w:rsidRDefault="004E7E42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EA8902F" w14:textId="35581BE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4: 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b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]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um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current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xSum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E84DAFE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6A0C81DF" w:rsidR="004E7E42" w:rsidRP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692B83" wp14:editId="0ECA8179">
            <wp:extent cx="5943600" cy="2909570"/>
            <wp:effectExtent l="0" t="0" r="0" b="5080"/>
            <wp:docPr id="964333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578D5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E971B2E" w14:textId="77777777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C14D1D" w14:textId="6C06BC3F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5: Search a 2D Matrix II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8DFF77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6325A68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earchMatrix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[] matrix, int target) {</w:t>
      </w:r>
    </w:p>
    <w:p w14:paraId="3672BDD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s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matrix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, cols = matrix[0].length;</w:t>
      </w:r>
    </w:p>
    <w:p w14:paraId="2B2D3196" w14:textId="768283F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w = 0, col = cols - 1;</w:t>
      </w:r>
    </w:p>
    <w:p w14:paraId="7FD4103E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row &lt; rows &amp;&amp; col &gt;= 0) {</w:t>
      </w:r>
    </w:p>
    <w:p w14:paraId="0580290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matrix[row][col] == target) {</w:t>
      </w:r>
    </w:p>
    <w:p w14:paraId="20B32AB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true;</w:t>
      </w:r>
    </w:p>
    <w:p w14:paraId="14799BC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matrix[row][col] &lt; target) {</w:t>
      </w:r>
    </w:p>
    <w:p w14:paraId="1859BBB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ow++;</w:t>
      </w:r>
    </w:p>
    <w:p w14:paraId="458446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7E8EE51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col--;</w:t>
      </w:r>
    </w:p>
    <w:p w14:paraId="4AF6A7B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38D496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E47106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false;</w:t>
      </w:r>
    </w:p>
    <w:p w14:paraId="54D8AFDA" w14:textId="767A8282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36164F2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71182B8" wp14:editId="7D390039">
            <wp:extent cx="5943600" cy="2354580"/>
            <wp:effectExtent l="0" t="0" r="0" b="7620"/>
            <wp:docPr id="86657206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B473C" w14:textId="45B5ABBA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6: Super Pow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B7B083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5747846D" w14:textId="7DD65B2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6DB0344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 b) {</w:t>
      </w:r>
    </w:p>
    <w:p w14:paraId="1BD3144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0BBD21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71B2CA4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b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6EC021EB" w14:textId="5238E2A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OD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3FF7E07E" w14:textId="693FDE1D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</w:t>
      </w:r>
    </w:p>
    <w:p w14:paraId="236C17B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superPow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 a, int[] b) {</w:t>
      </w:r>
    </w:p>
    <w:p w14:paraId="04D6AE7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3AEEA1D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.length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6FC3231F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b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])) % MOD;</w:t>
      </w:r>
    </w:p>
    <w:p w14:paraId="2C2745B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ow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, 10);</w:t>
      </w:r>
    </w:p>
    <w:p w14:paraId="79A93A4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CCE3B42" w14:textId="2F83FB45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0F1398B7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5031ED56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E9ECD2F" wp14:editId="6E7442F1">
            <wp:extent cx="5943600" cy="2659380"/>
            <wp:effectExtent l="0" t="0" r="0" b="7620"/>
            <wp:docPr id="96483114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73364" w14:textId="39F2CD84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7: Beautiful Array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80176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292AA93" w14:textId="76072160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4FA68C76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3677A83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beautifulArray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int N) {</w:t>
      </w:r>
    </w:p>
    <w:p w14:paraId="73D3D6C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ult = new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693EC2A6" w14:textId="0A984BB3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27BE37F8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) &lt; N) {</w:t>
      </w:r>
    </w:p>
    <w:p w14:paraId="4775DA84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temp = new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F4CE75A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esult) {</w:t>
      </w:r>
    </w:p>
    <w:p w14:paraId="7AC2ABB8" w14:textId="3423C13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- 1 &lt;= N)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temp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* 2 - 1);            }</w:t>
      </w:r>
    </w:p>
    <w:p w14:paraId="1942BB7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result) {</w:t>
      </w:r>
    </w:p>
    <w:p w14:paraId="42443264" w14:textId="798D1321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um * 2 &lt;= N)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temp.add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num * 2);            }</w:t>
      </w:r>
    </w:p>
    <w:p w14:paraId="73F95FB1" w14:textId="5285FECE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emp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40D901C9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new int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)];</w:t>
      </w:r>
    </w:p>
    <w:p w14:paraId="602658D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;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42415102" w14:textId="23E3EEBB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= 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722030EA" w14:textId="0E8D5857" w:rsid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;   </w:t>
      </w:r>
      <w:proofErr w:type="gramEnd"/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36861FFD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4C83ADB9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4B61F83" wp14:editId="6DAF0589">
            <wp:extent cx="5943600" cy="2369820"/>
            <wp:effectExtent l="0" t="0" r="0" b="0"/>
            <wp:docPr id="83320450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EF7E1" w14:textId="439335BE" w:rsidR="004E7E42" w:rsidRDefault="004E7E42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CC757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e Skyline Problem.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4D60186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7A950D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243E3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0739E6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ge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[] buildings) {</w:t>
      </w:r>
    </w:p>
    <w:p w14:paraId="1233E254" w14:textId="4E488606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uildings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.length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);    }</w:t>
      </w:r>
    </w:p>
    <w:p w14:paraId="6B7E60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[] buildings, int left, int right) {</w:t>
      </w:r>
    </w:p>
    <w:p w14:paraId="6A395FA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 right) return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3618132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== right) {</w:t>
      </w:r>
    </w:p>
    <w:p w14:paraId="54A314C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List&lt;Integer&gt;&gt; result =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F6037A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buildings[left][0], buildings[left][2]));</w:t>
      </w:r>
    </w:p>
    <w:p w14:paraId="7944186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buildings[left][1], 0));</w:t>
      </w:r>
    </w:p>
    <w:p w14:paraId="3581A9DC" w14:textId="7014E5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ult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}</w:t>
      </w:r>
    </w:p>
    <w:p w14:paraId="4A5E32B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1ACC6F7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, left, mid);</w:t>
      </w:r>
    </w:p>
    <w:p w14:paraId="796CBA75" w14:textId="29B10809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divideAndConquer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buildings, mid + 1, right);</w:t>
      </w:r>
    </w:p>
    <w:p w14:paraId="5C7628D1" w14:textId="79E38D4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kyline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Skylin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    }</w:t>
      </w:r>
    </w:p>
    <w:p w14:paraId="3C08C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List&lt;List&lt;Integer&gt;&g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kyline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ist&lt;List&lt;Integer&gt;&gt; left, List&lt;List&lt;Integer&gt;&gt; right) {</w:t>
      </w:r>
    </w:p>
    <w:p w14:paraId="37FE94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List&lt;Integer&gt;&gt; result = new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3C878F9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h1 = 0, h2 =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, j = 0;</w:t>
      </w:r>
    </w:p>
    <w:p w14:paraId="379C566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3AB1F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&amp;&amp; j &l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siz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)) {</w:t>
      </w:r>
    </w:p>
    <w:p w14:paraId="56E673A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1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67CF2E5" w14:textId="3E50160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ist&lt;Integer&gt; point2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j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int x;</w:t>
      </w:r>
    </w:p>
    <w:p w14:paraId="027EEE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 &lt; point2.get(0)) {</w:t>
      </w:r>
    </w:p>
    <w:p w14:paraId="5A9407E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7C00C6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44C243B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;</w:t>
      </w:r>
    </w:p>
    <w:p w14:paraId="6BAD966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 &gt; point2.get(0)) {</w:t>
      </w:r>
    </w:p>
    <w:p w14:paraId="7D6EF6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24F688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20F180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BC8DED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1419993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x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);</w:t>
      </w:r>
    </w:p>
    <w:p w14:paraId="351805A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1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1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759EEC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h2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oint2.get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1);</w:t>
      </w:r>
    </w:p>
    <w:p w14:paraId="6CE6DA1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;</w:t>
      </w:r>
    </w:p>
    <w:p w14:paraId="07F86C4C" w14:textId="158DFF33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}</w:t>
      </w:r>
    </w:p>
    <w:p w14:paraId="605F59E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h1, h2);</w:t>
      </w:r>
    </w:p>
    <w:p w14:paraId="61F0B0BA" w14:textId="0A78D2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isEmpty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||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- 1).get(1) !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{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rrays.asLis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x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xHeigh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);            }   }</w:t>
      </w:r>
    </w:p>
    <w:p w14:paraId="69B8BD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)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f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));</w:t>
      </w:r>
    </w:p>
    <w:p w14:paraId="6F449B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size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)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ight.ge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);</w:t>
      </w:r>
    </w:p>
    <w:p w14:paraId="361CE87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E0E31D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519B939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AC1FB12" w14:textId="587A23C8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6AE11A0F" w:rsidR="00CC757D" w:rsidRDefault="005A4454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E11ED6D" wp14:editId="3957F00A">
            <wp:extent cx="5943600" cy="2628900"/>
            <wp:effectExtent l="0" t="0" r="0" b="0"/>
            <wp:docPr id="96772874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155A9" w14:textId="63285B80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9: Reverse Pairs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3A7E9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7A51B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41620D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versePair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0FF76C5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);</w:t>
      </w:r>
    </w:p>
    <w:p w14:paraId="220520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9CBEDB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F6BA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int left, int right) {</w:t>
      </w:r>
    </w:p>
    <w:p w14:paraId="400D618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left &gt;= right) return 0;</w:t>
      </w:r>
    </w:p>
    <w:p w14:paraId="5C6380A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04ACC1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id = left + (right - left) / 2;</w:t>
      </w:r>
    </w:p>
    <w:p w14:paraId="0083CD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count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eft, mid) +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Sort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mid + 1, right);</w:t>
      </w:r>
    </w:p>
    <w:p w14:paraId="5B5FE39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8ABEC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mid + 1;</w:t>
      </w:r>
    </w:p>
    <w:p w14:paraId="4696463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left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0E10241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while (j &lt;= right &amp;&amp; (long)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&gt; 2 * (long)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j]) {</w:t>
      </w:r>
    </w:p>
    <w:p w14:paraId="1C46439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4E9C475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C69604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ount += j - (mid + 1);</w:t>
      </w:r>
    </w:p>
    <w:p w14:paraId="51A003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2C5426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491F05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(</w:t>
      </w:r>
      <w:proofErr w:type="spellStart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left, mid, right);</w:t>
      </w:r>
    </w:p>
    <w:p w14:paraId="4DBE21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count;</w:t>
      </w:r>
    </w:p>
    <w:p w14:paraId="1227AC2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703489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404206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merge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, int left, int mid, int right) {</w:t>
      </w:r>
    </w:p>
    <w:p w14:paraId="5D5B99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temp = new int[right - left + 1];</w:t>
      </w:r>
    </w:p>
    <w:p w14:paraId="1E1264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left, j = mid + 1, k = 0;</w:t>
      </w:r>
    </w:p>
    <w:p w14:paraId="42B3885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C822B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 &amp;&amp; j &lt;= right) {</w:t>
      </w:r>
    </w:p>
    <w:p w14:paraId="28C11D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&lt;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j]) {</w:t>
      </w:r>
    </w:p>
    <w:p w14:paraId="139D166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];</w:t>
      </w:r>
    </w:p>
    <w:p w14:paraId="0C710DA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82504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6F1B23C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7F3843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2C9416E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483F4A0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mid)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++];</w:t>
      </w:r>
    </w:p>
    <w:p w14:paraId="3F06B0A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j &lt;= right) temp[k++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7EB4AC0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743921F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ystem.arraycopy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temp, 0,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eft,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temp.length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ED9309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264FC94" w14:textId="7D29D051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5D8061D3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0E41844C" wp14:editId="0BD9B095">
            <wp:extent cx="5943600" cy="2982595"/>
            <wp:effectExtent l="0" t="0" r="0" b="8255"/>
            <wp:docPr id="3931358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C375E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BFAAB49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F91794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9232349" w14:textId="45DB2D02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0: Longest Increasing 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bSequence</w:t>
      </w:r>
      <w:proofErr w:type="spellEnd"/>
    </w:p>
    <w:p w14:paraId="2D7A78A4" w14:textId="5A47D137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DD9DFD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A6D600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N = 100001;</w:t>
      </w:r>
    </w:p>
    <w:p w14:paraId="0109980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seg = new int[2 * N];</w:t>
      </w:r>
    </w:p>
    <w:p w14:paraId="68191F5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D39F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void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update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t pos,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a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{ </w:t>
      </w:r>
    </w:p>
    <w:p w14:paraId="1F9AC97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 += N;</w:t>
      </w:r>
    </w:p>
    <w:p w14:paraId="102FBD8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eg[pos] =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a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28617E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D50573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pos &gt; 1) {</w:t>
      </w:r>
    </w:p>
    <w:p w14:paraId="4E2F498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os &gt;&gt;= 1;</w:t>
      </w:r>
    </w:p>
    <w:p w14:paraId="07238F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eg[pos]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eg[2 * pos], seg[2 * pos + 1]);</w:t>
      </w:r>
    </w:p>
    <w:p w14:paraId="7A53CFE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C5AD17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3229D4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F82E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query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 lo, int hi) {</w:t>
      </w:r>
    </w:p>
    <w:p w14:paraId="4911DF2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o += N;</w:t>
      </w:r>
    </w:p>
    <w:p w14:paraId="4DA9C51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hi += N;</w:t>
      </w:r>
    </w:p>
    <w:p w14:paraId="04FABD8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0;</w:t>
      </w:r>
    </w:p>
    <w:p w14:paraId="2244AF8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0F2B6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o &lt; hi) {</w:t>
      </w:r>
    </w:p>
    <w:p w14:paraId="210017C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lo &amp; 1) == 1) {</w:t>
      </w:r>
    </w:p>
    <w:p w14:paraId="1B9E256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, seg[lo++]);</w:t>
      </w:r>
    </w:p>
    <w:p w14:paraId="1D0EE6D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FBBC0C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(hi &amp; 1) == 1) {</w:t>
      </w:r>
    </w:p>
    <w:p w14:paraId="40E0060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s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, seg[--hi]);</w:t>
      </w:r>
    </w:p>
    <w:p w14:paraId="6D545C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586928F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lo &gt;&gt;= 1;</w:t>
      </w:r>
    </w:p>
    <w:p w14:paraId="555668D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hi &gt;&gt;= 1;</w:t>
      </w:r>
    </w:p>
    <w:p w14:paraId="6F00243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37B443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</w:t>
      </w:r>
    </w:p>
    <w:p w14:paraId="5AF4451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}</w:t>
      </w:r>
    </w:p>
    <w:p w14:paraId="680BB19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A7C7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engthOfLIS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A, int k) {</w:t>
      </w:r>
    </w:p>
    <w:p w14:paraId="7692640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ult = 0;</w:t>
      </w:r>
    </w:p>
    <w:p w14:paraId="6913E1E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A.length</w:t>
      </w:r>
      <w:proofErr w:type="spellEnd"/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; ++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ACDCC2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l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0, 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 - k);</w:t>
      </w:r>
    </w:p>
    <w:p w14:paraId="041DFCB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r = 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0D73C3D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current =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query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l, r) + 1;</w:t>
      </w:r>
    </w:p>
    <w:p w14:paraId="2D2C785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ult =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result, current);</w:t>
      </w:r>
    </w:p>
    <w:p w14:paraId="1E10FFF7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update(A[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], current);</w:t>
      </w:r>
    </w:p>
    <w:p w14:paraId="0D386B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875F79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70A766A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EFC4DED" w14:textId="611A84A9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47C97B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D17799E" w14:textId="299E2964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D189492" w14:textId="27225854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7AD4A2D" wp14:editId="65D73358">
            <wp:extent cx="5943600" cy="2974340"/>
            <wp:effectExtent l="0" t="0" r="0" b="0"/>
            <wp:docPr id="174566640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77838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180B7" w14:textId="77777777" w:rsidR="005A4454" w:rsidRDefault="005A4454" w:rsidP="005A4454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0D4A4D2" w14:textId="155C2FE2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1: Merge Sorted Array</w:t>
      </w:r>
    </w:p>
    <w:p w14:paraId="4BB59BC5" w14:textId="6A7776B4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7CD711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from typing import List</w:t>
      </w:r>
    </w:p>
    <w:p w14:paraId="5F77E7D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605888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class Solution:</w:t>
      </w:r>
    </w:p>
    <w:p w14:paraId="6D52AA8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def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merge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self, nums1: List[int], m: int, nums2: List[int], n: int) -&gt; None:</w:t>
      </w:r>
    </w:p>
    <w:p w14:paraId="1DF5C020" w14:textId="36D4315F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1, p2, p = m - 1, n - 1, m + n - 1</w:t>
      </w:r>
    </w:p>
    <w:p w14:paraId="77D859B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# Merge the arrays starting from the back</w:t>
      </w:r>
    </w:p>
    <w:p w14:paraId="41F60C3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p1 &gt;= 0 and p2 &gt;= 0:</w:t>
      </w:r>
    </w:p>
    <w:p w14:paraId="173F218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nums1[p1] &gt; nums2[p2]:</w:t>
      </w:r>
    </w:p>
    <w:p w14:paraId="6BF6DEF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1[p1]</w:t>
      </w:r>
    </w:p>
    <w:p w14:paraId="78D45AC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1 -= 1</w:t>
      </w:r>
    </w:p>
    <w:p w14:paraId="05AC902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else:</w:t>
      </w:r>
    </w:p>
    <w:p w14:paraId="48227FE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nums1[p] = nums2[p2]</w:t>
      </w:r>
    </w:p>
    <w:p w14:paraId="6E92B8E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p2 -= 1</w:t>
      </w:r>
    </w:p>
    <w:p w14:paraId="194627A1" w14:textId="0576E800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 -= 1</w:t>
      </w:r>
    </w:p>
    <w:p w14:paraId="336AFD2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p2 &gt;= 0:</w:t>
      </w:r>
    </w:p>
    <w:p w14:paraId="2A7F1E82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nums1[p] = nums2[p2]</w:t>
      </w:r>
    </w:p>
    <w:p w14:paraId="69C22A6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2 -= 1</w:t>
      </w:r>
    </w:p>
    <w:p w14:paraId="58E2A98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 -= 1</w:t>
      </w:r>
    </w:p>
    <w:p w14:paraId="42709A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9890AE9" w14:textId="766BD300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A11B7CD" w14:textId="2E65E115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F155AF" wp14:editId="769FA704">
            <wp:extent cx="5943600" cy="2484120"/>
            <wp:effectExtent l="0" t="0" r="0" b="0"/>
            <wp:docPr id="187729137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EE4D1" w14:textId="47106167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2: First Bad Version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85C1C2F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ublic class Solution extends 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VersionControl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</w:p>
    <w:p w14:paraId="50B1E095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firstBadVersion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nt n) {</w:t>
      </w:r>
    </w:p>
    <w:p w14:paraId="5301A61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1, right = n;</w:t>
      </w:r>
    </w:p>
    <w:p w14:paraId="014DCB20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0764D63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7583A2B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left + (right - left) / 2;</w:t>
      </w:r>
    </w:p>
    <w:p w14:paraId="5606EE7C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7E7BB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isBadVersion</w:t>
      </w:r>
      <w:proofErr w:type="spell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>(mid)) {</w:t>
      </w:r>
    </w:p>
    <w:p w14:paraId="5B81E539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ight = mid;</w:t>
      </w:r>
    </w:p>
    <w:p w14:paraId="214391F4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3842F3BD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left = mid + 1;</w:t>
      </w:r>
    </w:p>
    <w:p w14:paraId="53045848" w14:textId="1C5811AA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2FD90776" w14:textId="1A98FBD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left;   </w:t>
      </w:r>
      <w:proofErr w:type="gramEnd"/>
      <w:r w:rsidRPr="005A445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2F460825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83C298A" wp14:editId="5C104122">
            <wp:extent cx="5943600" cy="2929890"/>
            <wp:effectExtent l="0" t="0" r="0" b="3810"/>
            <wp:docPr id="15491979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9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AD02994" w14:textId="443C50AD" w:rsidR="005A4454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3: Sort Colors</w:t>
      </w: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AEF3A5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9D115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sortColor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42DA5234" w14:textId="6EB9421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ow = 0, mid = 0, high =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       </w:t>
      </w:r>
    </w:p>
    <w:p w14:paraId="4C906D9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mid &lt;= high) {</w:t>
      </w:r>
    </w:p>
    <w:p w14:paraId="5BC9AF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mid] == 0) {</w:t>
      </w:r>
    </w:p>
    <w:p w14:paraId="6360585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swap(</w:t>
      </w:r>
      <w:proofErr w:type="spellStart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low++, mid++);</w:t>
      </w:r>
    </w:p>
    <w:p w14:paraId="0229CA3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mid] == 1) {</w:t>
      </w:r>
    </w:p>
    <w:p w14:paraId="183F53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mid++;</w:t>
      </w:r>
    </w:p>
    <w:p w14:paraId="507FE08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54D59D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swap(</w:t>
      </w:r>
      <w:proofErr w:type="spellStart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mid, high--);</w:t>
      </w:r>
    </w:p>
    <w:p w14:paraId="1E4FA11B" w14:textId="146E838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    }</w:t>
      </w:r>
    </w:p>
    <w:p w14:paraId="6FE445B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353BD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void swap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int j) {</w:t>
      </w:r>
    </w:p>
    <w:p w14:paraId="5EA8E5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emp 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1075EA9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j];</w:t>
      </w:r>
    </w:p>
    <w:p w14:paraId="16B4E5C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j] = temp;</w:t>
      </w:r>
    </w:p>
    <w:p w14:paraId="34E04EC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5C43C54C" w14:textId="1C3BCED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0CB0EC0D" w14:textId="3BDF9BA0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14044C92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48A01227" wp14:editId="0DD6748B">
            <wp:extent cx="5943600" cy="2727960"/>
            <wp:effectExtent l="0" t="0" r="0" b="0"/>
            <wp:docPr id="5263632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29929" w14:textId="522B20FF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4: Top K frequent Elements</w:t>
      </w:r>
    </w:p>
    <w:p w14:paraId="27968318" w14:textId="37F4F13D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2983C30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3EDE570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BEC10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AFFF69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topKFrequen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int[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int k) {</w:t>
      </w:r>
    </w:p>
    <w:p w14:paraId="68A30E6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Map&lt;Integer, Integer&gt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new HashMap&lt;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526BD38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.pu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num,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.getOrDefaul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num, 0) + 1);</w:t>
      </w:r>
    </w:p>
    <w:p w14:paraId="0D9E49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C83A39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list = new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spellStart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.keyS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));</w:t>
      </w:r>
    </w:p>
    <w:p w14:paraId="31285DB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list.sort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(a, b) -&gt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b) -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reqMap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a));</w:t>
      </w:r>
    </w:p>
    <w:p w14:paraId="74A0A26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183309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 result = new int[k];</w:t>
      </w:r>
    </w:p>
    <w:p w14:paraId="30EC15B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k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++) result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list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6C0976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4204A9D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4B658B8B" w14:textId="47F5B58A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755EF31" w14:textId="3A3D5723" w:rsidR="00B67F02" w:rsidRDefault="00B67F02" w:rsidP="00B67F02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431DF1B" w14:textId="3B89F34B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81F7204" wp14:editId="2643B07D">
            <wp:extent cx="5943600" cy="2908300"/>
            <wp:effectExtent l="0" t="0" r="0" b="6350"/>
            <wp:docPr id="101292383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406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3384F1" w14:textId="66CA1AF9" w:rsidR="005A4454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5:</w:t>
      </w:r>
    </w:p>
    <w:p w14:paraId="3FB2B2AB" w14:textId="46F9945C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07A8742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47BBDD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indKthLarges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int k) {</w:t>
      </w:r>
    </w:p>
    <w:p w14:paraId="7A2F1FF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7CE9794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 b = new int[n];</w:t>
      </w:r>
    </w:p>
    <w:p w14:paraId="23DD93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j = 0;</w:t>
      </w:r>
    </w:p>
    <w:p w14:paraId="067603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8700D5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n - 1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gt;= 0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--) {</w:t>
      </w:r>
    </w:p>
    <w:p w14:paraId="7DBC1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b[j] 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;</w:t>
      </w:r>
    </w:p>
    <w:p w14:paraId="33D3B91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j++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C70FAB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54F9B1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9FCD1C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s.sor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b);</w:t>
      </w:r>
    </w:p>
    <w:p w14:paraId="4308FA8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b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 - k];</w:t>
      </w:r>
    </w:p>
    <w:p w14:paraId="4A8056E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B7146D0" w14:textId="38929C6F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234AFBB" w14:textId="6A521F52" w:rsidR="00B67F02" w:rsidRDefault="00B67F02" w:rsidP="00B67F02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7390023" w14:textId="6B6472E0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DE84EEE" wp14:editId="64017072">
            <wp:extent cx="5943600" cy="2922905"/>
            <wp:effectExtent l="0" t="0" r="0" b="0"/>
            <wp:docPr id="59613890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EA1E2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4C77B0F" w14:textId="76E2F486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6: Find Peak Element</w:t>
      </w:r>
    </w:p>
    <w:p w14:paraId="4E13CF5E" w14:textId="620E2463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B9B510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307FD01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indPeakElemen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25F8AD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</w:t>
      </w:r>
    </w:p>
    <w:p w14:paraId="165EAE6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 right) {</w:t>
      </w:r>
    </w:p>
    <w:p w14:paraId="4954894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4B22E1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mid] &gt;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mid + 1]) right = mid;</w:t>
      </w:r>
    </w:p>
    <w:p w14:paraId="14273AA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else left = mid + 1;</w:t>
      </w:r>
    </w:p>
    <w:p w14:paraId="4001BE3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DEAD12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left;</w:t>
      </w:r>
    </w:p>
    <w:p w14:paraId="5467374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6F82C2F" w14:textId="16BFDA9C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5C43EC17" w14:textId="03A9490F" w:rsidR="00B67F02" w:rsidRDefault="00B67F02" w:rsidP="00B67F0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BB8533D" w14:textId="1DAB0BFE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5C0E248" wp14:editId="27DCFDCD">
            <wp:extent cx="5943600" cy="2975610"/>
            <wp:effectExtent l="0" t="0" r="0" b="0"/>
            <wp:docPr id="172604913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07E8A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1AA4B13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2820A82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E028A26" w14:textId="77777777" w:rsidR="00B67F02" w:rsidRDefault="00B67F02" w:rsidP="00B67F0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A6F1" w14:textId="4CDCAE2D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7: Merge Intervals</w:t>
      </w:r>
    </w:p>
    <w:p w14:paraId="718E1855" w14:textId="492F65F4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25C69BF" w14:textId="122AAD7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3E51A73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D88D93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[] merge(int[][] intervals) {</w:t>
      </w:r>
    </w:p>
    <w:p w14:paraId="66023D4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s.sor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intervals, new Comparator&lt;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&gt;() {</w:t>
      </w:r>
    </w:p>
    <w:p w14:paraId="7EF63B1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ublic int compare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 a, int[] b) {</w:t>
      </w:r>
    </w:p>
    <w:p w14:paraId="4744C6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return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0] - b[0];</w:t>
      </w:r>
    </w:p>
    <w:p w14:paraId="34796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2B1586D4" w14:textId="0D4B05D0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);</w:t>
      </w:r>
    </w:p>
    <w:p w14:paraId="73E23ED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&gt; result = new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lt;&gt;();</w:t>
      </w:r>
    </w:p>
    <w:p w14:paraId="4991B76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 interval : intervals) {</w:t>
      </w:r>
    </w:p>
    <w:p w14:paraId="76363A5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isEmpty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||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) - 1)[1] &lt; interval[0]) {</w:t>
      </w:r>
    </w:p>
    <w:p w14:paraId="19691D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add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interval);</w:t>
      </w:r>
    </w:p>
    <w:p w14:paraId="70AA428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4EC72031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 - 1)[1] 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Math.max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) - 1)[1], interval[1]);</w:t>
      </w:r>
    </w:p>
    <w:p w14:paraId="2C4962CE" w14:textId="0A4E85B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166048A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toArray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new int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result.size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)][]);</w:t>
      </w:r>
    </w:p>
    <w:p w14:paraId="4D15EFD1" w14:textId="016C167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}</w:t>
      </w:r>
    </w:p>
    <w:p w14:paraId="20BB6DAD" w14:textId="578D8027" w:rsidR="00B67F02" w:rsidRDefault="00B67F02" w:rsidP="00B67F0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6E57251" w14:textId="77777777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301015" w14:textId="0C593B02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5DDD2F" wp14:editId="5D8DE6D2">
            <wp:extent cx="5943600" cy="2438400"/>
            <wp:effectExtent l="0" t="0" r="0" b="0"/>
            <wp:docPr id="164651853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2F43B" w14:textId="4B00DF77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8: Search in rotated Sorted Array</w:t>
      </w:r>
    </w:p>
    <w:p w14:paraId="04FA6C7C" w14:textId="5B89A1CF" w:rsid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7F08A5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1F6D28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earch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, int target) {</w:t>
      </w:r>
    </w:p>
    <w:p w14:paraId="6105BD3A" w14:textId="2EC5BF0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left = 0, right =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1;        </w:t>
      </w:r>
    </w:p>
    <w:p w14:paraId="34393F4D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left &lt;= right) {</w:t>
      </w:r>
    </w:p>
    <w:p w14:paraId="133E2FA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 = (left + right) / 2;</w:t>
      </w:r>
    </w:p>
    <w:p w14:paraId="53B7333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</w:p>
    <w:p w14:paraId="3633E5F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mid] == target) return mid;</w:t>
      </w:r>
    </w:p>
    <w:p w14:paraId="000A4F03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85D97E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left] &lt;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mid]) {</w:t>
      </w:r>
    </w:p>
    <w:p w14:paraId="77F5817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left] &lt;= target &amp;&amp; target &lt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mid]) right = mid - 1;</w:t>
      </w:r>
    </w:p>
    <w:p w14:paraId="2075107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left = mid + 1;</w:t>
      </w:r>
    </w:p>
    <w:p w14:paraId="46059BD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else {</w:t>
      </w:r>
    </w:p>
    <w:p w14:paraId="6038758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mid] &lt; target &amp;&amp; target &lt;=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right]) left = mid + 1;</w:t>
      </w:r>
    </w:p>
    <w:p w14:paraId="7102720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else right = mid - 1;</w:t>
      </w:r>
    </w:p>
    <w:p w14:paraId="0D745817" w14:textId="72B11AE2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        }</w:t>
      </w:r>
    </w:p>
    <w:p w14:paraId="6E361A8D" w14:textId="32598165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-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;   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}</w:t>
      </w:r>
    </w:p>
    <w:p w14:paraId="1B268DB7" w14:textId="63A26C50" w:rsidR="00B67F02" w:rsidRPr="00B67F02" w:rsidRDefault="00B67F02" w:rsidP="00B67F02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BA6D65D" w14:textId="63417B3B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74F9ADF9" wp14:editId="350D62A3">
            <wp:extent cx="5943600" cy="2962275"/>
            <wp:effectExtent l="0" t="0" r="0" b="9525"/>
            <wp:docPr id="1611176541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02ED47" w14:textId="77777777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6AF0484" w14:textId="602A87A4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19: Wiggle Sort</w:t>
      </w:r>
    </w:p>
    <w:p w14:paraId="7DA13A85" w14:textId="5AA29005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Code: </w:t>
      </w:r>
    </w:p>
    <w:p w14:paraId="2ACE87BB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5039E9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void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wiggleSor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58C8416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int n=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-1;</w:t>
      </w:r>
    </w:p>
    <w:p w14:paraId="158245D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ewarr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=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s.copyOf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,nums.length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1BF1EA1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s.sor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ewarr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5C06DD2E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or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=1;i&lt;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;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+=2)</w:t>
      </w:r>
    </w:p>
    <w:p w14:paraId="0E600D9F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=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ewarr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n--];</w:t>
      </w:r>
    </w:p>
    <w:p w14:paraId="15F7536C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for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=0;i&lt;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.length;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+=2)</w:t>
      </w:r>
    </w:p>
    <w:p w14:paraId="4C4814B9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ums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=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newarr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[n--];</w:t>
      </w:r>
    </w:p>
    <w:p w14:paraId="044FE9C8" w14:textId="77777777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1C56373" w14:textId="08C858B4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7F7FE13" w14:textId="1FE25A46" w:rsidR="00B67F02" w:rsidRDefault="00B67F02" w:rsidP="00B67F02">
      <w:pPr>
        <w:pStyle w:val="ListParagraph"/>
        <w:numPr>
          <w:ilvl w:val="0"/>
          <w:numId w:val="2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3282186" w14:textId="77CD50BC" w:rsidR="00B67F02" w:rsidRPr="00B67F02" w:rsidRDefault="00B67F02" w:rsidP="00B67F0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728642B" wp14:editId="446014DE">
            <wp:extent cx="5943600" cy="2962275"/>
            <wp:effectExtent l="0" t="0" r="0" b="9525"/>
            <wp:docPr id="150800827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B151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E95D5B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3C94B97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16F272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97A0920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1F40C74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EC2BD41" w14:textId="4B0350C5" w:rsidR="005A4454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0: Kth Smallest Element</w:t>
      </w:r>
    </w:p>
    <w:p w14:paraId="4B20CC1B" w14:textId="002828EE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40774946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.*;</w:t>
      </w:r>
    </w:p>
    <w:p w14:paraId="3B42C797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EFB87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683463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kthSmalles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][] matrix, int k) {</w:t>
      </w:r>
    </w:p>
    <w:p w14:paraId="7529F8FB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matrix.length</w:t>
      </w:r>
      <w:proofErr w:type="spellEnd"/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641B42F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matrix[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0].length;</w:t>
      </w:r>
    </w:p>
    <w:p w14:paraId="01AA6AC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p = new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ArrayLis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lt;</w:t>
      </w:r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&gt;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1CF503A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09458530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n * m;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++) {</w:t>
      </w:r>
    </w:p>
    <w:p w14:paraId="4B132AD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p.add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matrix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][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% m]);</w:t>
      </w:r>
    </w:p>
    <w:p w14:paraId="395E88D5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7AB43322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E1AA4CC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Collections.sor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p);</w:t>
      </w:r>
    </w:p>
    <w:p w14:paraId="0F311349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</w:p>
    <w:p w14:paraId="68BD7DA8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</w:t>
      </w:r>
      <w:proofErr w:type="spellStart"/>
      <w:proofErr w:type="gramStart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p.get</w:t>
      </w:r>
      <w:proofErr w:type="spell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k - 1);</w:t>
      </w:r>
    </w:p>
    <w:p w14:paraId="488A8154" w14:textId="77777777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02EAC8C" w14:textId="0490518E" w:rsidR="00B67F02" w:rsidRPr="00B67F02" w:rsidRDefault="00B67F02" w:rsidP="00B67F0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67F0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47812B1" w14:textId="73E0527A" w:rsidR="00B67F02" w:rsidRDefault="00B67F02" w:rsidP="00B67F0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1189A234" w14:textId="4788E977" w:rsidR="00B67F02" w:rsidRDefault="00B67F02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7D958EC7" wp14:editId="4BF30052">
            <wp:extent cx="5943600" cy="2973070"/>
            <wp:effectExtent l="0" t="0" r="0" b="0"/>
            <wp:docPr id="55194874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7C3FE" w14:textId="1DB9E690" w:rsidR="00B67F02" w:rsidRDefault="00B67F02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Problem 21</w:t>
      </w:r>
      <w:r w:rsidR="00AD782F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 Median of Two Sorted Arrays.</w:t>
      </w:r>
    </w:p>
    <w:p w14:paraId="528B99DB" w14:textId="2CC35753" w:rsidR="00AD782F" w:rsidRDefault="00AD782F" w:rsidP="00AD782F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76FE6FCA" w14:textId="6F4A3CBD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mport </w:t>
      </w:r>
      <w:proofErr w:type="spellStart"/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java.util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.Arrays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A139EF5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7DC5D92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double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findMedianSortedArrays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] nums1, int[] nums2) {</w:t>
      </w:r>
    </w:p>
    <w:p w14:paraId="2A29415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n = nums1.length;</w:t>
      </w:r>
    </w:p>
    <w:p w14:paraId="0BBD07E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 = nums2.length;</w:t>
      </w:r>
    </w:p>
    <w:p w14:paraId="6DE57D43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nt[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] merged = new int[n + m];</w:t>
      </w:r>
    </w:p>
    <w:p w14:paraId="18036AB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k = 0;</w:t>
      </w:r>
    </w:p>
    <w:p w14:paraId="292D8748" w14:textId="06CDFA20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n;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++)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{  merged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[k++] = nums1[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]; }</w:t>
      </w:r>
    </w:p>
    <w:p w14:paraId="2A16F180" w14:textId="5BD24BC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;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m;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++)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{ merged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[k++] = nums2[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];  }</w:t>
      </w:r>
    </w:p>
    <w:p w14:paraId="4D3B980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Arrays.sort</w:t>
      </w:r>
      <w:proofErr w:type="spell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(merged);</w:t>
      </w:r>
    </w:p>
    <w:p w14:paraId="024477A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total = </w:t>
      </w:r>
      <w:proofErr w:type="spellStart"/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merged.length</w:t>
      </w:r>
      <w:proofErr w:type="spellEnd"/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7ADED40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total % 2 == 1) {</w:t>
      </w:r>
    </w:p>
    <w:p w14:paraId="0673659B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double)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merged[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total / 2];</w:t>
      </w:r>
    </w:p>
    <w:p w14:paraId="140D9C04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 else {</w:t>
      </w:r>
    </w:p>
    <w:p w14:paraId="6926FB7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1 =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merged[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total / 2 - 1];</w:t>
      </w:r>
    </w:p>
    <w:p w14:paraId="178A4FBD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middle2 = 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merged[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total / 2];</w:t>
      </w:r>
    </w:p>
    <w:p w14:paraId="75ED42D2" w14:textId="29CEE76E" w:rsid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((double) middle1 + (double) middle2) / 2.0</w:t>
      </w:r>
      <w:proofErr w:type="gramStart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>;  }</w:t>
      </w:r>
      <w:proofErr w:type="gramEnd"/>
      <w:r w:rsidRPr="00AD78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}}</w:t>
      </w:r>
    </w:p>
    <w:p w14:paraId="3A1FA4C9" w14:textId="77777777" w:rsidR="00AD782F" w:rsidRPr="00AD782F" w:rsidRDefault="00AD782F" w:rsidP="00AD782F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8F8AAE7" w14:textId="26541778" w:rsidR="00AD782F" w:rsidRDefault="00AD782F" w:rsidP="00B67F02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632294D" w14:textId="2D8E7CF1" w:rsidR="00AD782F" w:rsidRPr="00B67F02" w:rsidRDefault="00AD782F" w:rsidP="00AD782F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1C29A2B9" wp14:editId="54A1007F">
            <wp:extent cx="5943600" cy="2682240"/>
            <wp:effectExtent l="0" t="0" r="0" b="3810"/>
            <wp:docPr id="23756204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D782F" w:rsidRPr="00B67F02" w:rsidSect="00B91915">
      <w:headerReference w:type="default" r:id="rId28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0483C" w14:textId="77777777" w:rsidR="008B029C" w:rsidRDefault="008B029C" w:rsidP="000271CE">
      <w:pPr>
        <w:spacing w:after="0" w:line="240" w:lineRule="auto"/>
      </w:pPr>
      <w:r>
        <w:separator/>
      </w:r>
    </w:p>
  </w:endnote>
  <w:endnote w:type="continuationSeparator" w:id="0">
    <w:p w14:paraId="59177D3F" w14:textId="77777777" w:rsidR="008B029C" w:rsidRDefault="008B029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95464D" w14:textId="77777777" w:rsidR="008B029C" w:rsidRDefault="008B029C" w:rsidP="000271CE">
      <w:pPr>
        <w:spacing w:after="0" w:line="240" w:lineRule="auto"/>
      </w:pPr>
      <w:r>
        <w:separator/>
      </w:r>
    </w:p>
  </w:footnote>
  <w:footnote w:type="continuationSeparator" w:id="0">
    <w:p w14:paraId="7C3A7124" w14:textId="77777777" w:rsidR="008B029C" w:rsidRDefault="008B029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64647"/>
    <w:rsid w:val="008B029C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4.jpeg"/><Relationship Id="rId2" Type="http://schemas.openxmlformats.org/officeDocument/2006/relationships/image" Target="media/image23.png"/><Relationship Id="rId1" Type="http://schemas.openxmlformats.org/officeDocument/2006/relationships/image" Target="media/image22.jpeg"/><Relationship Id="rId4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4</Pages>
  <Words>2042</Words>
  <Characters>11644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2</cp:revision>
  <dcterms:created xsi:type="dcterms:W3CDTF">2025-02-05T06:44:00Z</dcterms:created>
  <dcterms:modified xsi:type="dcterms:W3CDTF">2025-02-05T06:44:00Z</dcterms:modified>
</cp:coreProperties>
</file>